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362E" w:rsidRDefault="001A362E" w:rsidP="001A362E">
      <w:pPr>
        <w:ind w:firstLine="3402"/>
        <w:rPr>
          <w:rStyle w:val="textoNegrita"/>
        </w:rPr>
      </w:pPr>
      <w:bookmarkStart w:id="0" w:name="_GoBack"/>
      <w:r>
        <w:rPr>
          <w:rStyle w:val="textoNegrita"/>
        </w:rPr>
        <w:t>REGISTRADO BAJO Nº CDCIC-230/24</w:t>
      </w:r>
    </w:p>
    <w:p w:rsidR="001A362E" w:rsidRDefault="001A362E" w:rsidP="001A362E">
      <w:pPr>
        <w:ind w:firstLine="3402"/>
      </w:pPr>
    </w:p>
    <w:p w:rsidR="001A362E" w:rsidRDefault="001A362E" w:rsidP="001A362E">
      <w:pPr>
        <w:ind w:firstLine="3402"/>
        <w:rPr>
          <w:rStyle w:val="textoNegrita"/>
        </w:rPr>
      </w:pP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  <w:r w:rsidRPr="00C70C54">
        <w:rPr>
          <w:rStyle w:val="textoNegrita"/>
        </w:rPr>
        <w:t xml:space="preserve">20 de </w:t>
      </w:r>
      <w:proofErr w:type="spellStart"/>
      <w:r w:rsidRPr="00C70C54">
        <w:rPr>
          <w:rStyle w:val="textoNegrita"/>
        </w:rPr>
        <w:t>agosto</w:t>
      </w:r>
      <w:proofErr w:type="spellEnd"/>
      <w:r w:rsidRPr="00C70C54">
        <w:rPr>
          <w:rStyle w:val="textoNegrita"/>
        </w:rPr>
        <w:t xml:space="preserve"> </w:t>
      </w:r>
      <w:r>
        <w:rPr>
          <w:rStyle w:val="textoNegrita"/>
        </w:rPr>
        <w:t>de 2024</w:t>
      </w:r>
    </w:p>
    <w:p w:rsidR="001A362E" w:rsidRPr="003D6FAB" w:rsidRDefault="001A362E" w:rsidP="001A362E">
      <w:pPr>
        <w:ind w:firstLine="3402"/>
      </w:pPr>
    </w:p>
    <w:p w:rsidR="001A362E" w:rsidRPr="003D6FAB" w:rsidRDefault="001A362E" w:rsidP="001A362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1A362E" w:rsidRDefault="001A362E" w:rsidP="001A362E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Style w:val="textoComun"/>
          <w:rFonts w:ascii="Times New Roman" w:hAnsi="Times New Roman" w:cs="Times New Roman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presentada por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alumna Marilina ANTONELLI (LU: 105255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1A362E" w:rsidRPr="004B7BE4" w:rsidRDefault="001A362E" w:rsidP="001A362E">
      <w:pPr>
        <w:pStyle w:val="justified"/>
        <w:ind w:firstLine="851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1A362E" w:rsidRDefault="001A362E" w:rsidP="001A362E">
      <w:pPr>
        <w:pStyle w:val="justified"/>
        <w:rPr>
          <w:rStyle w:val="textoNegrita"/>
          <w:rFonts w:ascii="Times New Roman" w:hAnsi="Times New Roman" w:cs="Times New Roman"/>
        </w:rPr>
      </w:pPr>
    </w:p>
    <w:p w:rsidR="001A362E" w:rsidRPr="003D6FAB" w:rsidRDefault="001A362E" w:rsidP="001A362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1A362E" w:rsidRPr="00C013D8" w:rsidRDefault="001A362E" w:rsidP="001A362E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Style w:val="textoComun"/>
          <w:rFonts w:ascii="Times New Roman" w:hAnsi="Times New Roman" w:cs="Times New Roman"/>
        </w:rPr>
        <w:t xml:space="preserve">              </w:t>
      </w:r>
      <w:r w:rsidRPr="003D6FAB">
        <w:rPr>
          <w:rStyle w:val="textoComun"/>
          <w:rFonts w:ascii="Times New Roman" w:hAnsi="Times New Roman" w:cs="Times New Roman"/>
        </w:rPr>
        <w:t>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l profesor de la asignatura sobre la equivalencia solicitada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1A362E" w:rsidRDefault="001A362E" w:rsidP="001A362E">
      <w:pPr>
        <w:pStyle w:val="justified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        </w:t>
      </w:r>
      <w:r w:rsidRPr="003D6FAB">
        <w:rPr>
          <w:rStyle w:val="textoComun"/>
          <w:rFonts w:ascii="Times New Roman" w:hAnsi="Times New Roman" w:cs="Times New Roman"/>
        </w:rPr>
        <w:t xml:space="preserve"> Que el Consejo Depa</w:t>
      </w:r>
      <w:r>
        <w:rPr>
          <w:rStyle w:val="textoComun"/>
          <w:rFonts w:ascii="Times New Roman" w:hAnsi="Times New Roman" w:cs="Times New Roman"/>
        </w:rPr>
        <w:t xml:space="preserve">rtamental aprobó, </w:t>
      </w:r>
      <w:r w:rsidRPr="003D6FAB">
        <w:rPr>
          <w:rStyle w:val="textoComun"/>
          <w:rFonts w:ascii="Times New Roman" w:hAnsi="Times New Roman" w:cs="Times New Roman"/>
        </w:rPr>
        <w:t xml:space="preserve">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20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agosto de 2024,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1A362E" w:rsidRPr="003D6FAB" w:rsidRDefault="001A362E" w:rsidP="001A362E">
      <w:pPr>
        <w:pStyle w:val="justified"/>
        <w:rPr>
          <w:rFonts w:ascii="Times New Roman" w:hAnsi="Times New Roman" w:cs="Times New Roman"/>
        </w:rPr>
      </w:pPr>
    </w:p>
    <w:p w:rsidR="001A362E" w:rsidRPr="003D6FAB" w:rsidRDefault="001A362E" w:rsidP="001A362E">
      <w:r w:rsidRPr="003D6FAB">
        <w:rPr>
          <w:rStyle w:val="textoNegrita"/>
        </w:rPr>
        <w:t xml:space="preserve">POR ELLO, </w:t>
      </w:r>
    </w:p>
    <w:p w:rsidR="001A362E" w:rsidRPr="003D6FAB" w:rsidRDefault="001A362E" w:rsidP="001A362E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1A362E" w:rsidRPr="003D6FAB" w:rsidRDefault="001A362E" w:rsidP="001A362E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1A362E" w:rsidRDefault="001A362E" w:rsidP="001A362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  <w:r w:rsidRPr="00CE6BF4">
        <w:rPr>
          <w:rStyle w:val="textoComun"/>
          <w:b/>
        </w:rPr>
        <w:t>ARTICULO 1º: OTORGAR</w:t>
      </w:r>
      <w:r w:rsidRPr="00CE6BF4">
        <w:rPr>
          <w:rStyle w:val="textoComun"/>
        </w:rPr>
        <w:t xml:space="preserve"> a</w:t>
      </w:r>
      <w:r>
        <w:rPr>
          <w:rStyle w:val="textoComun"/>
        </w:rPr>
        <w:t xml:space="preserve"> la alumna</w:t>
      </w:r>
      <w:r w:rsidRPr="00CE6BF4">
        <w:rPr>
          <w:rStyle w:val="textoComun"/>
        </w:rPr>
        <w:t xml:space="preserve"> </w:t>
      </w:r>
      <w:r>
        <w:rPr>
          <w:rStyle w:val="textoComun"/>
          <w:b/>
        </w:rPr>
        <w:t>Marilina ANTONELLI (LU: 105255</w:t>
      </w:r>
      <w:r w:rsidRPr="00CE6BF4">
        <w:rPr>
          <w:rStyle w:val="textoComun"/>
          <w:b/>
        </w:rPr>
        <w:t>)</w:t>
      </w:r>
      <w:r w:rsidRPr="00CE6BF4">
        <w:rPr>
          <w:rStyle w:val="textoComun"/>
        </w:rPr>
        <w:t xml:space="preserve"> la </w:t>
      </w:r>
      <w:proofErr w:type="spellStart"/>
      <w:r w:rsidRPr="00CE6BF4">
        <w:rPr>
          <w:rStyle w:val="textoComun"/>
        </w:rPr>
        <w:t>equivalencia</w:t>
      </w:r>
      <w:proofErr w:type="spellEnd"/>
      <w:r w:rsidRPr="00CE6BF4">
        <w:rPr>
          <w:rStyle w:val="textoComun"/>
        </w:rPr>
        <w:t xml:space="preserve"> que se </w:t>
      </w:r>
      <w:proofErr w:type="spellStart"/>
      <w:r w:rsidRPr="00CE6BF4">
        <w:rPr>
          <w:rStyle w:val="textoComun"/>
        </w:rPr>
        <w:t>detalla</w:t>
      </w:r>
      <w:proofErr w:type="spellEnd"/>
      <w:r w:rsidRPr="00CE6BF4">
        <w:rPr>
          <w:rStyle w:val="textoComun"/>
        </w:rPr>
        <w:t xml:space="preserve"> a </w:t>
      </w:r>
      <w:proofErr w:type="spellStart"/>
      <w:r w:rsidRPr="00CE6BF4">
        <w:rPr>
          <w:rStyle w:val="textoComun"/>
        </w:rPr>
        <w:t>continuación</w:t>
      </w:r>
      <w:proofErr w:type="spellEnd"/>
      <w:r w:rsidRPr="00CE6BF4">
        <w:rPr>
          <w:rStyle w:val="textoComun"/>
        </w:rPr>
        <w:t xml:space="preserve">: </w:t>
      </w:r>
    </w:p>
    <w:p w:rsidR="001A362E" w:rsidRDefault="001A362E" w:rsidP="001A362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tbl>
      <w:tblPr>
        <w:tblW w:w="920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0"/>
        <w:gridCol w:w="2318"/>
        <w:gridCol w:w="1156"/>
        <w:gridCol w:w="770"/>
        <w:gridCol w:w="3212"/>
        <w:gridCol w:w="1056"/>
      </w:tblGrid>
      <w:tr w:rsidR="001A362E" w:rsidRPr="0096349E" w:rsidTr="000C761D">
        <w:trPr>
          <w:trHeight w:val="270"/>
        </w:trPr>
        <w:tc>
          <w:tcPr>
            <w:tcW w:w="92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A362E" w:rsidRPr="0096349E" w:rsidRDefault="001A362E" w:rsidP="000C761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1A362E" w:rsidRPr="0096349E" w:rsidTr="000C761D">
        <w:trPr>
          <w:trHeight w:val="270"/>
        </w:trPr>
        <w:tc>
          <w:tcPr>
            <w:tcW w:w="42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  <w:tc>
          <w:tcPr>
            <w:tcW w:w="50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oquímica</w:t>
            </w:r>
            <w:proofErr w:type="spellEnd"/>
          </w:p>
        </w:tc>
      </w:tr>
      <w:tr w:rsidR="001A362E" w:rsidRPr="0096349E" w:rsidTr="000C761D">
        <w:trPr>
          <w:trHeight w:val="270"/>
        </w:trPr>
        <w:tc>
          <w:tcPr>
            <w:tcW w:w="420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  <w:tc>
          <w:tcPr>
            <w:tcW w:w="50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1A362E" w:rsidRPr="0096349E" w:rsidTr="000C761D">
        <w:trPr>
          <w:trHeight w:val="270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A362E" w:rsidRPr="0096349E" w:rsidRDefault="001A362E" w:rsidP="000C76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6349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1A362E" w:rsidRPr="0096349E" w:rsidTr="000C761D">
        <w:trPr>
          <w:trHeight w:val="541"/>
        </w:trPr>
        <w:tc>
          <w:tcPr>
            <w:tcW w:w="7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362E" w:rsidRPr="0096349E" w:rsidRDefault="001A362E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2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362E" w:rsidRPr="0096349E" w:rsidRDefault="001A362E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11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362E" w:rsidRPr="0096349E" w:rsidRDefault="001A362E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362E" w:rsidRPr="0096349E" w:rsidRDefault="001A362E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1099</w:t>
            </w:r>
          </w:p>
        </w:tc>
        <w:tc>
          <w:tcPr>
            <w:tcW w:w="32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A362E" w:rsidRPr="0096349E" w:rsidRDefault="001A362E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amen de </w:t>
            </w:r>
            <w:proofErr w:type="spellStart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Suficiencia</w:t>
            </w:r>
            <w:proofErr w:type="spellEnd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1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A362E" w:rsidRPr="0096349E" w:rsidRDefault="001A362E" w:rsidP="000C76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6349E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</w:tbl>
    <w:p w:rsidR="001A362E" w:rsidRDefault="001A362E" w:rsidP="001A362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1A362E" w:rsidRDefault="001A362E" w:rsidP="001A362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1A362E" w:rsidRPr="003D6FAB" w:rsidRDefault="001A362E" w:rsidP="001A362E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-----</w:t>
      </w:r>
      <w:r>
        <w:rPr>
          <w:rStyle w:val="textoComun"/>
          <w:rFonts w:ascii="Times New Roman" w:hAnsi="Times New Roman" w:cs="Times New Roman"/>
        </w:rPr>
        <w:t>--</w:t>
      </w:r>
    </w:p>
    <w:bookmarkEnd w:id="0"/>
    <w:p w:rsidR="00930023" w:rsidRPr="00E158A9" w:rsidRDefault="00930023" w:rsidP="00E158A9"/>
    <w:sectPr w:rsidR="00930023" w:rsidRPr="00E158A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3B9C" w:rsidRDefault="00203B9C">
      <w:r>
        <w:separator/>
      </w:r>
    </w:p>
  </w:endnote>
  <w:endnote w:type="continuationSeparator" w:id="0">
    <w:p w:rsidR="00203B9C" w:rsidRDefault="00203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3B9C" w:rsidRDefault="00203B9C">
      <w:r>
        <w:separator/>
      </w:r>
    </w:p>
  </w:footnote>
  <w:footnote w:type="continuationSeparator" w:id="0">
    <w:p w:rsidR="00203B9C" w:rsidRDefault="00203B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A362E"/>
    <w:rsid w:val="001C08CF"/>
    <w:rsid w:val="001C37E7"/>
    <w:rsid w:val="001C46FB"/>
    <w:rsid w:val="00203B9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F6A9F"/>
    <w:rsid w:val="0036274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C26FB"/>
    <w:rsid w:val="008063BD"/>
    <w:rsid w:val="00820544"/>
    <w:rsid w:val="00824D3E"/>
    <w:rsid w:val="00833557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29153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4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08-14T15:12:00Z</cp:lastPrinted>
  <dcterms:created xsi:type="dcterms:W3CDTF">2024-08-22T13:50:00Z</dcterms:created>
  <dcterms:modified xsi:type="dcterms:W3CDTF">2024-08-22T13:50:00Z</dcterms:modified>
</cp:coreProperties>
</file>